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9F81AF" w14:textId="7C70549E" w:rsidR="00FF1805" w:rsidRDefault="00FF1DA5" w:rsidP="00FF1DA5">
      <w:pPr>
        <w:jc w:val="center"/>
        <w:rPr>
          <w:b/>
          <w:sz w:val="48"/>
          <w:szCs w:val="48"/>
        </w:rPr>
      </w:pPr>
      <w:r w:rsidRPr="00FF1DA5">
        <w:rPr>
          <w:b/>
          <w:sz w:val="48"/>
          <w:szCs w:val="48"/>
        </w:rPr>
        <w:t>CSE</w:t>
      </w:r>
      <w:r>
        <w:rPr>
          <w:b/>
          <w:sz w:val="48"/>
          <w:szCs w:val="48"/>
        </w:rPr>
        <w:t>-472</w:t>
      </w:r>
    </w:p>
    <w:p w14:paraId="7C6B3259" w14:textId="35AC97A8" w:rsidR="00FF1DA5" w:rsidRDefault="00FF1DA5" w:rsidP="00FF1DA5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Offline </w:t>
      </w:r>
      <w:r w:rsidR="0017316B">
        <w:rPr>
          <w:sz w:val="32"/>
          <w:szCs w:val="32"/>
        </w:rPr>
        <w:t>3</w:t>
      </w:r>
      <w:r>
        <w:rPr>
          <w:sz w:val="32"/>
          <w:szCs w:val="32"/>
        </w:rPr>
        <w:t xml:space="preserve">: </w:t>
      </w:r>
      <w:r w:rsidR="00DD7CC1">
        <w:rPr>
          <w:sz w:val="32"/>
          <w:szCs w:val="32"/>
        </w:rPr>
        <w:t>Experimental Results</w:t>
      </w:r>
    </w:p>
    <w:p w14:paraId="5A683D01" w14:textId="2D701DF3" w:rsidR="00E06BB9" w:rsidRDefault="00FF1DA5" w:rsidP="00E06BB9">
      <w:pPr>
        <w:jc w:val="center"/>
        <w:rPr>
          <w:sz w:val="32"/>
          <w:szCs w:val="32"/>
        </w:rPr>
      </w:pPr>
      <w:r>
        <w:rPr>
          <w:sz w:val="32"/>
          <w:szCs w:val="32"/>
        </w:rPr>
        <w:t>Student ID: 14050</w:t>
      </w:r>
      <w:r w:rsidR="00FA2405">
        <w:rPr>
          <w:sz w:val="32"/>
          <w:szCs w:val="32"/>
        </w:rPr>
        <w:t>21</w:t>
      </w:r>
    </w:p>
    <w:p w14:paraId="3AD9B56D" w14:textId="0F9714FF" w:rsidR="00E06BB9" w:rsidRPr="00E06BB9" w:rsidRDefault="00E06BB9" w:rsidP="00E06BB9">
      <w:pPr>
        <w:rPr>
          <w:b/>
          <w:sz w:val="32"/>
          <w:szCs w:val="32"/>
        </w:rPr>
      </w:pPr>
      <w:r w:rsidRPr="00E06BB9">
        <w:rPr>
          <w:b/>
          <w:sz w:val="32"/>
          <w:szCs w:val="32"/>
        </w:rPr>
        <w:t>Tolerance of Relative Error for Convergence: 0.0</w:t>
      </w:r>
      <w:r w:rsidR="00FA2405">
        <w:rPr>
          <w:b/>
          <w:sz w:val="32"/>
          <w:szCs w:val="32"/>
        </w:rPr>
        <w:t>1</w:t>
      </w:r>
    </w:p>
    <w:p w14:paraId="0050F061" w14:textId="2EDCB2C2" w:rsidR="00FF1DA5" w:rsidRDefault="002945EA" w:rsidP="00FF1DA5">
      <w:pPr>
        <w:pStyle w:val="ListParagraph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Hyperparameter Tuning:</w:t>
      </w:r>
      <w:r w:rsidR="00733B42">
        <w:rPr>
          <w:b/>
          <w:sz w:val="32"/>
          <w:szCs w:val="32"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94"/>
        <w:gridCol w:w="1837"/>
        <w:gridCol w:w="1838"/>
        <w:gridCol w:w="1615"/>
      </w:tblGrid>
      <w:tr w:rsidR="00DF7336" w14:paraId="608C49A7" w14:textId="7D19479A" w:rsidTr="00D56357">
        <w:tc>
          <w:tcPr>
            <w:tcW w:w="1494" w:type="dxa"/>
          </w:tcPr>
          <w:p w14:paraId="5CD83CAD" w14:textId="07B15BBE" w:rsidR="00DF7336" w:rsidRDefault="00DF7336" w:rsidP="002945EA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</w:p>
          <w:p w14:paraId="594068D3" w14:textId="6E9C929C" w:rsidR="00DF7336" w:rsidRDefault="00DF7336" w:rsidP="002945EA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K</w:t>
            </w:r>
          </w:p>
        </w:tc>
        <w:tc>
          <w:tcPr>
            <w:tcW w:w="1837" w:type="dxa"/>
          </w:tcPr>
          <w:p w14:paraId="759C28B4" w14:textId="77777777" w:rsidR="00DF7336" w:rsidRDefault="00DF7336" w:rsidP="002945EA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</w:p>
          <w:p w14:paraId="1702509B" w14:textId="3A193F3F" w:rsidR="00DF7336" w:rsidRDefault="00DF7336" w:rsidP="002945EA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Lambda U</w:t>
            </w:r>
          </w:p>
        </w:tc>
        <w:tc>
          <w:tcPr>
            <w:tcW w:w="1838" w:type="dxa"/>
          </w:tcPr>
          <w:p w14:paraId="5E8F0F50" w14:textId="77777777" w:rsidR="00DF7336" w:rsidRDefault="00DF7336" w:rsidP="002945EA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</w:p>
          <w:p w14:paraId="4EDAF7A4" w14:textId="02D272E9" w:rsidR="00DF7336" w:rsidRDefault="00DF7336" w:rsidP="002945EA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Lambda V</w:t>
            </w:r>
          </w:p>
        </w:tc>
        <w:tc>
          <w:tcPr>
            <w:tcW w:w="1615" w:type="dxa"/>
          </w:tcPr>
          <w:p w14:paraId="2AED0DAB" w14:textId="77777777" w:rsidR="00DF7336" w:rsidRDefault="00DF7336" w:rsidP="002945EA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RMSE of</w:t>
            </w:r>
          </w:p>
          <w:p w14:paraId="50723FD6" w14:textId="53149F88" w:rsidR="00DF7336" w:rsidRDefault="00DF7336" w:rsidP="002945EA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alidation</w:t>
            </w:r>
          </w:p>
          <w:p w14:paraId="4DDCDD59" w14:textId="4E7D5CE4" w:rsidR="00DF7336" w:rsidRDefault="00DF7336" w:rsidP="002945EA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ataset</w:t>
            </w:r>
          </w:p>
        </w:tc>
      </w:tr>
      <w:tr w:rsidR="00DF7336" w14:paraId="726D4E48" w14:textId="2D2489A8" w:rsidTr="00D56357">
        <w:tc>
          <w:tcPr>
            <w:tcW w:w="1494" w:type="dxa"/>
          </w:tcPr>
          <w:p w14:paraId="00F287E7" w14:textId="314B5286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5</w:t>
            </w:r>
          </w:p>
        </w:tc>
        <w:tc>
          <w:tcPr>
            <w:tcW w:w="1837" w:type="dxa"/>
          </w:tcPr>
          <w:p w14:paraId="73546289" w14:textId="49BAAED2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0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838" w:type="dxa"/>
          </w:tcPr>
          <w:p w14:paraId="075515C3" w14:textId="1706E429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0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615" w:type="dxa"/>
          </w:tcPr>
          <w:p w14:paraId="6DC1C234" w14:textId="14894EAC" w:rsidR="00DF7336" w:rsidRPr="002945EA" w:rsidRDefault="00FA240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FA2405">
              <w:rPr>
                <w:bCs/>
                <w:sz w:val="32"/>
                <w:szCs w:val="32"/>
              </w:rPr>
              <w:t>4.26235</w:t>
            </w:r>
          </w:p>
        </w:tc>
      </w:tr>
      <w:tr w:rsidR="00DF7336" w14:paraId="59B49B5B" w14:textId="3D442C5E" w:rsidTr="00D56357">
        <w:tc>
          <w:tcPr>
            <w:tcW w:w="1494" w:type="dxa"/>
          </w:tcPr>
          <w:p w14:paraId="66610F93" w14:textId="31A99CB9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5</w:t>
            </w:r>
          </w:p>
        </w:tc>
        <w:tc>
          <w:tcPr>
            <w:tcW w:w="1837" w:type="dxa"/>
          </w:tcPr>
          <w:p w14:paraId="349F5823" w14:textId="72EE1FDE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838" w:type="dxa"/>
          </w:tcPr>
          <w:p w14:paraId="60051978" w14:textId="081BD802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615" w:type="dxa"/>
          </w:tcPr>
          <w:p w14:paraId="7B66E624" w14:textId="71896842" w:rsidR="00DF7336" w:rsidRPr="002945EA" w:rsidRDefault="00FA240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FA2405">
              <w:rPr>
                <w:bCs/>
                <w:sz w:val="32"/>
                <w:szCs w:val="32"/>
              </w:rPr>
              <w:t>4.21467</w:t>
            </w:r>
          </w:p>
        </w:tc>
      </w:tr>
      <w:tr w:rsidR="00DF7336" w14:paraId="35778931" w14:textId="3597E4AC" w:rsidTr="00D56357">
        <w:tc>
          <w:tcPr>
            <w:tcW w:w="1494" w:type="dxa"/>
          </w:tcPr>
          <w:p w14:paraId="00B8C682" w14:textId="70AC82F8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5</w:t>
            </w:r>
          </w:p>
        </w:tc>
        <w:tc>
          <w:tcPr>
            <w:tcW w:w="1837" w:type="dxa"/>
          </w:tcPr>
          <w:p w14:paraId="4BA4118A" w14:textId="652F267B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1</w:t>
            </w:r>
          </w:p>
        </w:tc>
        <w:tc>
          <w:tcPr>
            <w:tcW w:w="1838" w:type="dxa"/>
          </w:tcPr>
          <w:p w14:paraId="7041AA55" w14:textId="4299E7BB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1</w:t>
            </w:r>
          </w:p>
        </w:tc>
        <w:tc>
          <w:tcPr>
            <w:tcW w:w="1615" w:type="dxa"/>
          </w:tcPr>
          <w:p w14:paraId="1F2C5C0D" w14:textId="7B517175" w:rsidR="00DF7336" w:rsidRPr="002945EA" w:rsidRDefault="00FA240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FA2405">
              <w:rPr>
                <w:bCs/>
                <w:sz w:val="32"/>
                <w:szCs w:val="32"/>
              </w:rPr>
              <w:t>4.23809</w:t>
            </w:r>
          </w:p>
        </w:tc>
      </w:tr>
      <w:tr w:rsidR="00DF7336" w14:paraId="68C80C4A" w14:textId="03D40FBB" w:rsidTr="00D56357">
        <w:tc>
          <w:tcPr>
            <w:tcW w:w="1494" w:type="dxa"/>
          </w:tcPr>
          <w:p w14:paraId="45D6F8D0" w14:textId="25295862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5</w:t>
            </w:r>
          </w:p>
        </w:tc>
        <w:tc>
          <w:tcPr>
            <w:tcW w:w="1837" w:type="dxa"/>
          </w:tcPr>
          <w:p w14:paraId="63141F7F" w14:textId="602CECC9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01</w:t>
            </w:r>
          </w:p>
        </w:tc>
        <w:tc>
          <w:tcPr>
            <w:tcW w:w="1838" w:type="dxa"/>
          </w:tcPr>
          <w:p w14:paraId="16094679" w14:textId="6ECC037D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01</w:t>
            </w:r>
          </w:p>
        </w:tc>
        <w:tc>
          <w:tcPr>
            <w:tcW w:w="1615" w:type="dxa"/>
          </w:tcPr>
          <w:p w14:paraId="796C2477" w14:textId="7EA6ABBB" w:rsidR="00DF7336" w:rsidRPr="002945EA" w:rsidRDefault="00FA240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FA2405">
              <w:rPr>
                <w:bCs/>
                <w:sz w:val="32"/>
                <w:szCs w:val="32"/>
              </w:rPr>
              <w:t>4.20426</w:t>
            </w:r>
          </w:p>
        </w:tc>
      </w:tr>
      <w:tr w:rsidR="00DF7336" w14:paraId="127B2C6A" w14:textId="44BFD786" w:rsidTr="00D56357">
        <w:tc>
          <w:tcPr>
            <w:tcW w:w="1494" w:type="dxa"/>
          </w:tcPr>
          <w:p w14:paraId="5D8C4F1E" w14:textId="6558A3EE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0</w:t>
            </w:r>
          </w:p>
        </w:tc>
        <w:tc>
          <w:tcPr>
            <w:tcW w:w="1837" w:type="dxa"/>
          </w:tcPr>
          <w:p w14:paraId="6AC422BD" w14:textId="02C85523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0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838" w:type="dxa"/>
          </w:tcPr>
          <w:p w14:paraId="01759BA2" w14:textId="1C4BA812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0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615" w:type="dxa"/>
          </w:tcPr>
          <w:p w14:paraId="0EBC17E9" w14:textId="78297AB6" w:rsidR="00DF7336" w:rsidRPr="002945EA" w:rsidRDefault="00C10DD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C10DD5">
              <w:rPr>
                <w:bCs/>
                <w:sz w:val="32"/>
                <w:szCs w:val="32"/>
              </w:rPr>
              <w:t>4.4645</w:t>
            </w:r>
          </w:p>
        </w:tc>
      </w:tr>
      <w:tr w:rsidR="00DF7336" w14:paraId="20E46553" w14:textId="60EDEC28" w:rsidTr="00D56357">
        <w:tc>
          <w:tcPr>
            <w:tcW w:w="1494" w:type="dxa"/>
          </w:tcPr>
          <w:p w14:paraId="1A63AAAD" w14:textId="50140113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0</w:t>
            </w:r>
          </w:p>
        </w:tc>
        <w:tc>
          <w:tcPr>
            <w:tcW w:w="1837" w:type="dxa"/>
          </w:tcPr>
          <w:p w14:paraId="7C97679A" w14:textId="333EA089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838" w:type="dxa"/>
          </w:tcPr>
          <w:p w14:paraId="576E82B5" w14:textId="26B37909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615" w:type="dxa"/>
          </w:tcPr>
          <w:p w14:paraId="2289A24F" w14:textId="3FB429AB" w:rsidR="00DF7336" w:rsidRPr="002945EA" w:rsidRDefault="00C10DD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C10DD5">
              <w:rPr>
                <w:bCs/>
                <w:sz w:val="32"/>
                <w:szCs w:val="32"/>
              </w:rPr>
              <w:t>4.3817</w:t>
            </w:r>
          </w:p>
        </w:tc>
      </w:tr>
      <w:tr w:rsidR="00DF7336" w14:paraId="7A0D8B81" w14:textId="15247A22" w:rsidTr="00D56357">
        <w:tc>
          <w:tcPr>
            <w:tcW w:w="1494" w:type="dxa"/>
          </w:tcPr>
          <w:p w14:paraId="4B23D69D" w14:textId="27F43B1C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0</w:t>
            </w:r>
          </w:p>
        </w:tc>
        <w:tc>
          <w:tcPr>
            <w:tcW w:w="1837" w:type="dxa"/>
          </w:tcPr>
          <w:p w14:paraId="38ED1AFB" w14:textId="41F7444C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1</w:t>
            </w:r>
          </w:p>
        </w:tc>
        <w:tc>
          <w:tcPr>
            <w:tcW w:w="1838" w:type="dxa"/>
          </w:tcPr>
          <w:p w14:paraId="7B30CFC5" w14:textId="0A80AB46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1</w:t>
            </w:r>
          </w:p>
        </w:tc>
        <w:tc>
          <w:tcPr>
            <w:tcW w:w="1615" w:type="dxa"/>
          </w:tcPr>
          <w:p w14:paraId="336E1E21" w14:textId="7B6E07E7" w:rsidR="00DF7336" w:rsidRPr="002945EA" w:rsidRDefault="00C10DD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C10DD5">
              <w:rPr>
                <w:bCs/>
                <w:sz w:val="32"/>
                <w:szCs w:val="32"/>
              </w:rPr>
              <w:t>4.3592</w:t>
            </w:r>
          </w:p>
        </w:tc>
      </w:tr>
      <w:tr w:rsidR="00DF7336" w14:paraId="47B80DCB" w14:textId="22869F2C" w:rsidTr="00D56357">
        <w:tc>
          <w:tcPr>
            <w:tcW w:w="1494" w:type="dxa"/>
          </w:tcPr>
          <w:p w14:paraId="34242B04" w14:textId="2A6C3E5E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0</w:t>
            </w:r>
          </w:p>
        </w:tc>
        <w:tc>
          <w:tcPr>
            <w:tcW w:w="1837" w:type="dxa"/>
          </w:tcPr>
          <w:p w14:paraId="6A930015" w14:textId="45AD388D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01</w:t>
            </w:r>
          </w:p>
        </w:tc>
        <w:tc>
          <w:tcPr>
            <w:tcW w:w="1838" w:type="dxa"/>
          </w:tcPr>
          <w:p w14:paraId="24771859" w14:textId="22D9A237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01</w:t>
            </w:r>
          </w:p>
        </w:tc>
        <w:tc>
          <w:tcPr>
            <w:tcW w:w="1615" w:type="dxa"/>
          </w:tcPr>
          <w:p w14:paraId="219523E4" w14:textId="70CC45B0" w:rsidR="00DF7336" w:rsidRPr="002945EA" w:rsidRDefault="00C10DD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C10DD5">
              <w:rPr>
                <w:bCs/>
                <w:sz w:val="32"/>
                <w:szCs w:val="32"/>
              </w:rPr>
              <w:t>4.44637</w:t>
            </w:r>
          </w:p>
        </w:tc>
      </w:tr>
      <w:tr w:rsidR="00DF7336" w14:paraId="6E8AEB00" w14:textId="718EB18D" w:rsidTr="00D56357">
        <w:tc>
          <w:tcPr>
            <w:tcW w:w="1494" w:type="dxa"/>
          </w:tcPr>
          <w:p w14:paraId="672A95E6" w14:textId="6D0D4A08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20</w:t>
            </w:r>
          </w:p>
        </w:tc>
        <w:tc>
          <w:tcPr>
            <w:tcW w:w="1837" w:type="dxa"/>
          </w:tcPr>
          <w:p w14:paraId="67C58E44" w14:textId="43F8C3B4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0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838" w:type="dxa"/>
          </w:tcPr>
          <w:p w14:paraId="20EFAE42" w14:textId="27983F07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0</w:t>
            </w:r>
          </w:p>
        </w:tc>
        <w:tc>
          <w:tcPr>
            <w:tcW w:w="1615" w:type="dxa"/>
          </w:tcPr>
          <w:p w14:paraId="0A3E5241" w14:textId="5B754EA6" w:rsidR="00DF7336" w:rsidRPr="002945EA" w:rsidRDefault="00C10DD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C10DD5">
              <w:rPr>
                <w:bCs/>
                <w:sz w:val="32"/>
                <w:szCs w:val="32"/>
              </w:rPr>
              <w:t>5.38326</w:t>
            </w:r>
          </w:p>
        </w:tc>
      </w:tr>
      <w:tr w:rsidR="00DF7336" w14:paraId="2DD88ED3" w14:textId="13E64DF9" w:rsidTr="00D56357">
        <w:tc>
          <w:tcPr>
            <w:tcW w:w="1494" w:type="dxa"/>
          </w:tcPr>
          <w:p w14:paraId="7F74E1B7" w14:textId="62C74E0B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20</w:t>
            </w:r>
          </w:p>
        </w:tc>
        <w:tc>
          <w:tcPr>
            <w:tcW w:w="1837" w:type="dxa"/>
          </w:tcPr>
          <w:p w14:paraId="420414A1" w14:textId="66FED5E5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838" w:type="dxa"/>
          </w:tcPr>
          <w:p w14:paraId="319834BD" w14:textId="6A0B0801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615" w:type="dxa"/>
          </w:tcPr>
          <w:p w14:paraId="054A1271" w14:textId="3DF077F1" w:rsidR="00DF7336" w:rsidRPr="002945EA" w:rsidRDefault="00C10DD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C10DD5">
              <w:rPr>
                <w:bCs/>
                <w:sz w:val="32"/>
                <w:szCs w:val="32"/>
              </w:rPr>
              <w:t>5.1192</w:t>
            </w:r>
          </w:p>
        </w:tc>
      </w:tr>
      <w:tr w:rsidR="00DF7336" w14:paraId="5A46F015" w14:textId="05B22962" w:rsidTr="00D56357">
        <w:tc>
          <w:tcPr>
            <w:tcW w:w="1494" w:type="dxa"/>
          </w:tcPr>
          <w:p w14:paraId="7631F4C4" w14:textId="7D994AAD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20</w:t>
            </w:r>
          </w:p>
        </w:tc>
        <w:tc>
          <w:tcPr>
            <w:tcW w:w="1837" w:type="dxa"/>
          </w:tcPr>
          <w:p w14:paraId="7587EBA6" w14:textId="367541B1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1</w:t>
            </w:r>
          </w:p>
        </w:tc>
        <w:tc>
          <w:tcPr>
            <w:tcW w:w="1838" w:type="dxa"/>
          </w:tcPr>
          <w:p w14:paraId="7A684799" w14:textId="5F4A8C19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1</w:t>
            </w:r>
          </w:p>
        </w:tc>
        <w:tc>
          <w:tcPr>
            <w:tcW w:w="1615" w:type="dxa"/>
          </w:tcPr>
          <w:p w14:paraId="1EEA4E26" w14:textId="5D64B3F2" w:rsidR="00DF7336" w:rsidRPr="002945EA" w:rsidRDefault="00C10DD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C10DD5">
              <w:rPr>
                <w:bCs/>
                <w:sz w:val="32"/>
                <w:szCs w:val="32"/>
              </w:rPr>
              <w:t>5.08594</w:t>
            </w:r>
          </w:p>
        </w:tc>
      </w:tr>
      <w:tr w:rsidR="00DF7336" w14:paraId="0DAF8E1D" w14:textId="1DC4CE77" w:rsidTr="00D56357">
        <w:tc>
          <w:tcPr>
            <w:tcW w:w="1494" w:type="dxa"/>
          </w:tcPr>
          <w:p w14:paraId="72315CFB" w14:textId="3C21F122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20</w:t>
            </w:r>
          </w:p>
        </w:tc>
        <w:tc>
          <w:tcPr>
            <w:tcW w:w="1837" w:type="dxa"/>
          </w:tcPr>
          <w:p w14:paraId="6AC8FBF9" w14:textId="5DF45670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01</w:t>
            </w:r>
          </w:p>
        </w:tc>
        <w:tc>
          <w:tcPr>
            <w:tcW w:w="1838" w:type="dxa"/>
          </w:tcPr>
          <w:p w14:paraId="3B7763C9" w14:textId="2D2C126C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01</w:t>
            </w:r>
          </w:p>
        </w:tc>
        <w:tc>
          <w:tcPr>
            <w:tcW w:w="1615" w:type="dxa"/>
          </w:tcPr>
          <w:p w14:paraId="223169B9" w14:textId="055045D1" w:rsidR="00DF7336" w:rsidRPr="002945EA" w:rsidRDefault="00C10DD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C10DD5">
              <w:rPr>
                <w:bCs/>
                <w:sz w:val="32"/>
                <w:szCs w:val="32"/>
              </w:rPr>
              <w:t>5.1697</w:t>
            </w:r>
          </w:p>
        </w:tc>
      </w:tr>
      <w:tr w:rsidR="00DF7336" w14:paraId="19E5B08D" w14:textId="5CB1A46A" w:rsidTr="00D56357">
        <w:tc>
          <w:tcPr>
            <w:tcW w:w="1494" w:type="dxa"/>
          </w:tcPr>
          <w:p w14:paraId="03E35AE1" w14:textId="2B74F660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40</w:t>
            </w:r>
          </w:p>
        </w:tc>
        <w:tc>
          <w:tcPr>
            <w:tcW w:w="1837" w:type="dxa"/>
          </w:tcPr>
          <w:p w14:paraId="44220995" w14:textId="73E920A2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0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838" w:type="dxa"/>
          </w:tcPr>
          <w:p w14:paraId="68D67A89" w14:textId="3FB1BE48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0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615" w:type="dxa"/>
          </w:tcPr>
          <w:p w14:paraId="25FD57EB" w14:textId="2C5BA8F7" w:rsidR="00DF7336" w:rsidRPr="002945EA" w:rsidRDefault="00C10DD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C10DD5">
              <w:rPr>
                <w:bCs/>
                <w:sz w:val="32"/>
                <w:szCs w:val="32"/>
              </w:rPr>
              <w:t>7.042986</w:t>
            </w:r>
          </w:p>
        </w:tc>
      </w:tr>
      <w:tr w:rsidR="00DF7336" w14:paraId="66633B8A" w14:textId="03228AF2" w:rsidTr="00D56357">
        <w:tc>
          <w:tcPr>
            <w:tcW w:w="1494" w:type="dxa"/>
          </w:tcPr>
          <w:p w14:paraId="55D818A6" w14:textId="1CD3F545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40</w:t>
            </w:r>
          </w:p>
        </w:tc>
        <w:tc>
          <w:tcPr>
            <w:tcW w:w="1837" w:type="dxa"/>
          </w:tcPr>
          <w:p w14:paraId="5E3682DA" w14:textId="7BB47986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838" w:type="dxa"/>
          </w:tcPr>
          <w:p w14:paraId="6C46CA45" w14:textId="0327A0F4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1</w:t>
            </w:r>
            <w:r>
              <w:rPr>
                <w:bCs/>
                <w:sz w:val="32"/>
                <w:szCs w:val="32"/>
              </w:rPr>
              <w:t>.0</w:t>
            </w:r>
          </w:p>
        </w:tc>
        <w:tc>
          <w:tcPr>
            <w:tcW w:w="1615" w:type="dxa"/>
          </w:tcPr>
          <w:p w14:paraId="5F391EB5" w14:textId="481F4FD5" w:rsidR="00DF7336" w:rsidRPr="002945EA" w:rsidRDefault="00C10DD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C10DD5">
              <w:rPr>
                <w:bCs/>
                <w:sz w:val="32"/>
                <w:szCs w:val="32"/>
              </w:rPr>
              <w:t>6.94798</w:t>
            </w:r>
          </w:p>
        </w:tc>
      </w:tr>
      <w:tr w:rsidR="00DF7336" w14:paraId="76FFD327" w14:textId="2D5BF9D2" w:rsidTr="00D56357">
        <w:tc>
          <w:tcPr>
            <w:tcW w:w="1494" w:type="dxa"/>
          </w:tcPr>
          <w:p w14:paraId="4EC15878" w14:textId="003D3D9B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40</w:t>
            </w:r>
          </w:p>
        </w:tc>
        <w:tc>
          <w:tcPr>
            <w:tcW w:w="1837" w:type="dxa"/>
          </w:tcPr>
          <w:p w14:paraId="6A6BD7EC" w14:textId="7D6B36DE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1</w:t>
            </w:r>
          </w:p>
        </w:tc>
        <w:tc>
          <w:tcPr>
            <w:tcW w:w="1838" w:type="dxa"/>
          </w:tcPr>
          <w:p w14:paraId="46475AE4" w14:textId="0526DAB2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1</w:t>
            </w:r>
          </w:p>
        </w:tc>
        <w:tc>
          <w:tcPr>
            <w:tcW w:w="1615" w:type="dxa"/>
          </w:tcPr>
          <w:p w14:paraId="3C8BC5A1" w14:textId="6206761C" w:rsidR="00DF7336" w:rsidRPr="002945EA" w:rsidRDefault="00C10DD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C10DD5">
              <w:rPr>
                <w:bCs/>
                <w:sz w:val="32"/>
                <w:szCs w:val="32"/>
              </w:rPr>
              <w:t>6.749498</w:t>
            </w:r>
          </w:p>
        </w:tc>
      </w:tr>
      <w:tr w:rsidR="00DF7336" w14:paraId="0AD4BF55" w14:textId="5929913F" w:rsidTr="00D56357">
        <w:tc>
          <w:tcPr>
            <w:tcW w:w="1494" w:type="dxa"/>
          </w:tcPr>
          <w:p w14:paraId="750FE7CF" w14:textId="5E744D52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40</w:t>
            </w:r>
          </w:p>
        </w:tc>
        <w:tc>
          <w:tcPr>
            <w:tcW w:w="1837" w:type="dxa"/>
          </w:tcPr>
          <w:p w14:paraId="7E3CD50D" w14:textId="2166E6DC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01</w:t>
            </w:r>
          </w:p>
        </w:tc>
        <w:tc>
          <w:tcPr>
            <w:tcW w:w="1838" w:type="dxa"/>
          </w:tcPr>
          <w:p w14:paraId="7EC64071" w14:textId="4A79D6C2" w:rsidR="00DF7336" w:rsidRPr="002945EA" w:rsidRDefault="00DF7336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2945EA">
              <w:rPr>
                <w:bCs/>
                <w:sz w:val="32"/>
                <w:szCs w:val="32"/>
              </w:rPr>
              <w:t>0.01</w:t>
            </w:r>
          </w:p>
        </w:tc>
        <w:tc>
          <w:tcPr>
            <w:tcW w:w="1615" w:type="dxa"/>
          </w:tcPr>
          <w:p w14:paraId="2AB5FCF9" w14:textId="6213CFEA" w:rsidR="00DF7336" w:rsidRPr="002945EA" w:rsidRDefault="00C10DD5" w:rsidP="002945EA">
            <w:pPr>
              <w:pStyle w:val="ListParagraph"/>
              <w:ind w:left="0"/>
              <w:jc w:val="center"/>
              <w:rPr>
                <w:bCs/>
                <w:sz w:val="32"/>
                <w:szCs w:val="32"/>
              </w:rPr>
            </w:pPr>
            <w:r w:rsidRPr="00C10DD5">
              <w:rPr>
                <w:bCs/>
                <w:sz w:val="32"/>
                <w:szCs w:val="32"/>
              </w:rPr>
              <w:t>6.8843</w:t>
            </w:r>
          </w:p>
        </w:tc>
      </w:tr>
    </w:tbl>
    <w:p w14:paraId="5E0FE2E4" w14:textId="22802A5C" w:rsidR="00CB62C6" w:rsidRDefault="00CB62C6" w:rsidP="00FF1DA5">
      <w:pPr>
        <w:pStyle w:val="ListParagraph"/>
        <w:rPr>
          <w:b/>
          <w:sz w:val="32"/>
          <w:szCs w:val="32"/>
        </w:rPr>
      </w:pPr>
    </w:p>
    <w:p w14:paraId="29E5C39F" w14:textId="6E8E6714" w:rsidR="00CB62C6" w:rsidRDefault="00CB62C6" w:rsidP="00FF1DA5">
      <w:pPr>
        <w:pStyle w:val="ListParagraph"/>
        <w:rPr>
          <w:b/>
          <w:sz w:val="32"/>
          <w:szCs w:val="32"/>
        </w:rPr>
      </w:pPr>
    </w:p>
    <w:p w14:paraId="3B8659DA" w14:textId="77777777" w:rsidR="00E06BB9" w:rsidRPr="00E06BB9" w:rsidRDefault="00E06BB9" w:rsidP="00E06BB9">
      <w:pPr>
        <w:pStyle w:val="ListParagraph"/>
        <w:rPr>
          <w:b/>
          <w:sz w:val="32"/>
          <w:szCs w:val="32"/>
        </w:rPr>
      </w:pPr>
    </w:p>
    <w:p w14:paraId="09A2C499" w14:textId="77777777" w:rsidR="00E06BB9" w:rsidRDefault="00E06BB9" w:rsidP="00E06BB9">
      <w:pPr>
        <w:ind w:left="360"/>
        <w:rPr>
          <w:b/>
          <w:sz w:val="32"/>
          <w:szCs w:val="32"/>
        </w:rPr>
      </w:pPr>
    </w:p>
    <w:p w14:paraId="3B7CEE8F" w14:textId="77777777" w:rsidR="00E06BB9" w:rsidRDefault="00E06BB9" w:rsidP="00E06BB9">
      <w:pPr>
        <w:ind w:left="360"/>
        <w:rPr>
          <w:b/>
          <w:sz w:val="32"/>
          <w:szCs w:val="32"/>
        </w:rPr>
      </w:pPr>
    </w:p>
    <w:p w14:paraId="67CEF43B" w14:textId="00413BF2" w:rsidR="00CB62C6" w:rsidRPr="00E06BB9" w:rsidRDefault="00226731" w:rsidP="00E06BB9">
      <w:pPr>
        <w:pStyle w:val="ListParagraph"/>
        <w:numPr>
          <w:ilvl w:val="0"/>
          <w:numId w:val="1"/>
        </w:numPr>
        <w:rPr>
          <w:b/>
          <w:sz w:val="32"/>
          <w:szCs w:val="32"/>
        </w:rPr>
      </w:pPr>
      <w:r w:rsidRPr="00E06BB9">
        <w:rPr>
          <w:b/>
          <w:sz w:val="32"/>
          <w:szCs w:val="32"/>
        </w:rPr>
        <w:lastRenderedPageBreak/>
        <w:t>Final Model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94"/>
        <w:gridCol w:w="1759"/>
        <w:gridCol w:w="1759"/>
        <w:gridCol w:w="1345"/>
      </w:tblGrid>
      <w:tr w:rsidR="00DF7336" w:rsidRPr="00355548" w14:paraId="73608573" w14:textId="77777777" w:rsidTr="00355548">
        <w:tc>
          <w:tcPr>
            <w:tcW w:w="1594" w:type="dxa"/>
          </w:tcPr>
          <w:p w14:paraId="2B05A9F1" w14:textId="77777777" w:rsidR="00DF7336" w:rsidRPr="00355548" w:rsidRDefault="00DF7336" w:rsidP="00355548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</w:p>
          <w:p w14:paraId="2F786F3A" w14:textId="35BCE764" w:rsidR="00DF7336" w:rsidRPr="00355548" w:rsidRDefault="00DF7336" w:rsidP="00355548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  <w:r w:rsidRPr="00355548">
              <w:rPr>
                <w:b/>
                <w:sz w:val="32"/>
                <w:szCs w:val="32"/>
              </w:rPr>
              <w:t>K</w:t>
            </w:r>
          </w:p>
        </w:tc>
        <w:tc>
          <w:tcPr>
            <w:tcW w:w="1759" w:type="dxa"/>
          </w:tcPr>
          <w:p w14:paraId="0A2E854F" w14:textId="77777777" w:rsidR="00DF7336" w:rsidRPr="00355548" w:rsidRDefault="00DF7336" w:rsidP="00355548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</w:p>
          <w:p w14:paraId="3A4FD106" w14:textId="1165D1CE" w:rsidR="00DF7336" w:rsidRPr="00355548" w:rsidRDefault="00DF7336" w:rsidP="00355548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  <w:r w:rsidRPr="00355548">
              <w:rPr>
                <w:b/>
                <w:sz w:val="32"/>
                <w:szCs w:val="32"/>
              </w:rPr>
              <w:t>Lambda U</w:t>
            </w:r>
          </w:p>
        </w:tc>
        <w:tc>
          <w:tcPr>
            <w:tcW w:w="1759" w:type="dxa"/>
          </w:tcPr>
          <w:p w14:paraId="38618CDD" w14:textId="77777777" w:rsidR="00DF7336" w:rsidRPr="00355548" w:rsidRDefault="00DF7336" w:rsidP="00355548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</w:p>
          <w:p w14:paraId="23129B90" w14:textId="31A8EB8F" w:rsidR="00DF7336" w:rsidRPr="00355548" w:rsidRDefault="00DF7336" w:rsidP="00355548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  <w:r w:rsidRPr="00355548">
              <w:rPr>
                <w:b/>
                <w:sz w:val="32"/>
                <w:szCs w:val="32"/>
              </w:rPr>
              <w:t>Lambda V</w:t>
            </w:r>
          </w:p>
        </w:tc>
        <w:tc>
          <w:tcPr>
            <w:tcW w:w="1345" w:type="dxa"/>
          </w:tcPr>
          <w:p w14:paraId="7ADFB646" w14:textId="18CA4664" w:rsidR="00DF7336" w:rsidRPr="00355548" w:rsidRDefault="00DF7336" w:rsidP="00355548">
            <w:pPr>
              <w:pStyle w:val="ListParagraph"/>
              <w:ind w:left="0"/>
              <w:jc w:val="center"/>
              <w:rPr>
                <w:b/>
                <w:sz w:val="32"/>
                <w:szCs w:val="32"/>
              </w:rPr>
            </w:pPr>
            <w:r w:rsidRPr="00355548">
              <w:rPr>
                <w:b/>
                <w:sz w:val="32"/>
                <w:szCs w:val="32"/>
              </w:rPr>
              <w:t>RMSE of Test Dataset</w:t>
            </w:r>
          </w:p>
        </w:tc>
      </w:tr>
      <w:tr w:rsidR="00DF7336" w14:paraId="60E8C79F" w14:textId="77777777" w:rsidTr="00355548">
        <w:tc>
          <w:tcPr>
            <w:tcW w:w="1594" w:type="dxa"/>
          </w:tcPr>
          <w:p w14:paraId="58EC8DE1" w14:textId="13554863" w:rsidR="00DF7336" w:rsidRPr="00355548" w:rsidRDefault="00DF7336" w:rsidP="00355548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 w:rsidRPr="00355548">
              <w:rPr>
                <w:sz w:val="32"/>
                <w:szCs w:val="32"/>
              </w:rPr>
              <w:t>5</w:t>
            </w:r>
          </w:p>
        </w:tc>
        <w:tc>
          <w:tcPr>
            <w:tcW w:w="1759" w:type="dxa"/>
          </w:tcPr>
          <w:p w14:paraId="060BC962" w14:textId="536DC666" w:rsidR="00DF7336" w:rsidRPr="00355548" w:rsidRDefault="00DF7336" w:rsidP="00355548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 w:rsidRPr="00355548">
              <w:rPr>
                <w:sz w:val="32"/>
                <w:szCs w:val="32"/>
              </w:rPr>
              <w:t>0.</w:t>
            </w:r>
            <w:r w:rsidR="00C10DD5">
              <w:rPr>
                <w:sz w:val="32"/>
                <w:szCs w:val="32"/>
              </w:rPr>
              <w:t>0</w:t>
            </w:r>
            <w:r w:rsidRPr="00355548">
              <w:rPr>
                <w:sz w:val="32"/>
                <w:szCs w:val="32"/>
              </w:rPr>
              <w:t>1</w:t>
            </w:r>
          </w:p>
        </w:tc>
        <w:tc>
          <w:tcPr>
            <w:tcW w:w="1759" w:type="dxa"/>
          </w:tcPr>
          <w:p w14:paraId="0D396383" w14:textId="35611983" w:rsidR="00DF7336" w:rsidRPr="00355548" w:rsidRDefault="00DF7336" w:rsidP="00355548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 w:rsidRPr="00355548">
              <w:rPr>
                <w:sz w:val="32"/>
                <w:szCs w:val="32"/>
              </w:rPr>
              <w:t>0.</w:t>
            </w:r>
            <w:r w:rsidR="00C10DD5">
              <w:rPr>
                <w:sz w:val="32"/>
                <w:szCs w:val="32"/>
              </w:rPr>
              <w:t>0</w:t>
            </w:r>
            <w:r w:rsidRPr="00355548">
              <w:rPr>
                <w:sz w:val="32"/>
                <w:szCs w:val="32"/>
              </w:rPr>
              <w:t>1</w:t>
            </w:r>
          </w:p>
        </w:tc>
        <w:tc>
          <w:tcPr>
            <w:tcW w:w="1345" w:type="dxa"/>
          </w:tcPr>
          <w:p w14:paraId="5DE2CD3F" w14:textId="43BFFC17" w:rsidR="00DF7336" w:rsidRPr="00355548" w:rsidRDefault="00C10DD5" w:rsidP="00355548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 w:rsidRPr="00C10DD5">
              <w:rPr>
                <w:sz w:val="32"/>
                <w:szCs w:val="32"/>
              </w:rPr>
              <w:t>4.19808</w:t>
            </w:r>
          </w:p>
        </w:tc>
      </w:tr>
    </w:tbl>
    <w:p w14:paraId="658C3D98" w14:textId="1C633B6C" w:rsidR="00226731" w:rsidRDefault="00226731" w:rsidP="00355548">
      <w:pPr>
        <w:rPr>
          <w:b/>
          <w:sz w:val="32"/>
          <w:szCs w:val="32"/>
        </w:rPr>
      </w:pPr>
    </w:p>
    <w:p w14:paraId="25EB6C50" w14:textId="78BBB9AE" w:rsidR="00E06BB9" w:rsidRDefault="00E06BB9" w:rsidP="00355548">
      <w:pPr>
        <w:rPr>
          <w:b/>
          <w:sz w:val="32"/>
          <w:szCs w:val="32"/>
        </w:rPr>
      </w:pPr>
    </w:p>
    <w:p w14:paraId="518E130E" w14:textId="77777777" w:rsidR="00DF7336" w:rsidRPr="00355548" w:rsidRDefault="00DF7336">
      <w:pPr>
        <w:rPr>
          <w:b/>
          <w:sz w:val="32"/>
          <w:szCs w:val="32"/>
        </w:rPr>
      </w:pPr>
      <w:bookmarkStart w:id="0" w:name="_GoBack"/>
      <w:bookmarkEnd w:id="0"/>
    </w:p>
    <w:sectPr w:rsidR="00DF7336" w:rsidRPr="00355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45DB2"/>
    <w:multiLevelType w:val="hybridMultilevel"/>
    <w:tmpl w:val="EFA88B88"/>
    <w:lvl w:ilvl="0" w:tplc="A066157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3599E"/>
    <w:multiLevelType w:val="hybridMultilevel"/>
    <w:tmpl w:val="33C6C0CC"/>
    <w:lvl w:ilvl="0" w:tplc="057CA7F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109BA"/>
    <w:multiLevelType w:val="hybridMultilevel"/>
    <w:tmpl w:val="43D0D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8549A0"/>
    <w:multiLevelType w:val="hybridMultilevel"/>
    <w:tmpl w:val="3A4E496E"/>
    <w:lvl w:ilvl="0" w:tplc="5142C8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D793280"/>
    <w:multiLevelType w:val="hybridMultilevel"/>
    <w:tmpl w:val="3A4E496E"/>
    <w:lvl w:ilvl="0" w:tplc="5142C8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3C70C31"/>
    <w:multiLevelType w:val="hybridMultilevel"/>
    <w:tmpl w:val="43D0D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817BF7"/>
    <w:multiLevelType w:val="hybridMultilevel"/>
    <w:tmpl w:val="3A4E496E"/>
    <w:lvl w:ilvl="0" w:tplc="5142C8A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yNTWyNDY1MzYyNDVT0lEKTi0uzszPAykwrAUAVOWygSwAAAA="/>
  </w:docVars>
  <w:rsids>
    <w:rsidRoot w:val="00FF1DA5"/>
    <w:rsid w:val="000247D5"/>
    <w:rsid w:val="00061AD9"/>
    <w:rsid w:val="000A16F8"/>
    <w:rsid w:val="00164048"/>
    <w:rsid w:val="0017316B"/>
    <w:rsid w:val="00226731"/>
    <w:rsid w:val="002839F6"/>
    <w:rsid w:val="002945EA"/>
    <w:rsid w:val="002C07CB"/>
    <w:rsid w:val="003062C1"/>
    <w:rsid w:val="00355548"/>
    <w:rsid w:val="005B3AA0"/>
    <w:rsid w:val="00733B42"/>
    <w:rsid w:val="0079690F"/>
    <w:rsid w:val="007A7B34"/>
    <w:rsid w:val="007B2DEA"/>
    <w:rsid w:val="007B6480"/>
    <w:rsid w:val="00960303"/>
    <w:rsid w:val="00991D2F"/>
    <w:rsid w:val="00A772AE"/>
    <w:rsid w:val="00B27007"/>
    <w:rsid w:val="00C10DD5"/>
    <w:rsid w:val="00C45862"/>
    <w:rsid w:val="00C97641"/>
    <w:rsid w:val="00CB62C6"/>
    <w:rsid w:val="00D56357"/>
    <w:rsid w:val="00DD7CC1"/>
    <w:rsid w:val="00DF7336"/>
    <w:rsid w:val="00E06BB9"/>
    <w:rsid w:val="00E57E56"/>
    <w:rsid w:val="00EA47AD"/>
    <w:rsid w:val="00EE61F7"/>
    <w:rsid w:val="00EF53CE"/>
    <w:rsid w:val="00F81169"/>
    <w:rsid w:val="00FA2405"/>
    <w:rsid w:val="00FC526E"/>
    <w:rsid w:val="00FF1805"/>
    <w:rsid w:val="00FF1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4E754"/>
  <w15:chartTrackingRefBased/>
  <w15:docId w15:val="{68B6D5EE-A80B-4D4D-9B42-EF8A02B9E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1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1D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9-01-06T14:01:00Z</dcterms:created>
  <dcterms:modified xsi:type="dcterms:W3CDTF">2019-01-06T14:01:00Z</dcterms:modified>
</cp:coreProperties>
</file>